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0A7C" w:rsidRDefault="00780A7C" w:rsidP="00780A7C">
      <w:pPr>
        <w:pStyle w:val="1"/>
        <w:jc w:val="center"/>
      </w:pPr>
      <w:r w:rsidRPr="00780A7C">
        <w:t>Lab: Data Types and Variables</w:t>
      </w:r>
    </w:p>
    <w:p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33"/>
        <w:gridCol w:w="5244"/>
      </w:tblGrid>
      <w:tr w:rsidR="0082407D" w:rsidRPr="003D4A3A" w:rsidTr="0036243C">
        <w:tc>
          <w:tcPr>
            <w:tcW w:w="3233" w:type="dxa"/>
            <w:shd w:val="clear" w:color="auto" w:fill="D9D9D9" w:themeFill="background1" w:themeFillShade="D9"/>
          </w:tcPr>
          <w:p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:rsidTr="0036243C">
        <w:tc>
          <w:tcPr>
            <w:tcW w:w="3233" w:type="dxa"/>
          </w:tcPr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:rsidTr="0036243C">
        <w:tc>
          <w:tcPr>
            <w:tcW w:w="3233" w:type="dxa"/>
          </w:tcPr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:rsidTr="0036243C">
        <w:tc>
          <w:tcPr>
            <w:tcW w:w="3233" w:type="dxa"/>
          </w:tcPr>
          <w:p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80"/>
        <w:gridCol w:w="1710"/>
      </w:tblGrid>
      <w:tr w:rsidR="00780A7C" w:rsidRPr="00780A7C" w:rsidTr="00874DF3">
        <w:tc>
          <w:tcPr>
            <w:tcW w:w="1080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:rsidTr="00874DF3">
        <w:tc>
          <w:tcPr>
            <w:tcW w:w="108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:rsidTr="00874DF3">
        <w:tc>
          <w:tcPr>
            <w:tcW w:w="108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:rsidTr="00874DF3">
        <w:tc>
          <w:tcPr>
            <w:tcW w:w="108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672"/>
        <w:gridCol w:w="2250"/>
      </w:tblGrid>
      <w:tr w:rsidR="00780A7C" w:rsidRPr="00780A7C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:rsidTr="00874DF3">
        <w:tc>
          <w:tcPr>
            <w:tcW w:w="2672" w:type="dxa"/>
            <w:vAlign w:val="center"/>
          </w:tcPr>
          <w:p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:rsidTr="00874DF3">
        <w:tc>
          <w:tcPr>
            <w:tcW w:w="2672" w:type="dxa"/>
            <w:vAlign w:val="center"/>
          </w:tcPr>
          <w:p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52"/>
        <w:gridCol w:w="2610"/>
      </w:tblGrid>
      <w:tr w:rsidR="00780A7C" w:rsidRPr="00780A7C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:rsidTr="00874DF3">
        <w:tc>
          <w:tcPr>
            <w:tcW w:w="2852" w:type="dxa"/>
            <w:vAlign w:val="center"/>
          </w:tcPr>
          <w:p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:rsidTr="00874DF3">
        <w:tc>
          <w:tcPr>
            <w:tcW w:w="2852" w:type="dxa"/>
            <w:vAlign w:val="center"/>
          </w:tcPr>
          <w:p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312"/>
        <w:gridCol w:w="2970"/>
      </w:tblGrid>
      <w:tr w:rsidR="00780A7C" w:rsidRPr="00780A7C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:rsidTr="00874DF3">
        <w:tc>
          <w:tcPr>
            <w:tcW w:w="2312" w:type="dxa"/>
            <w:vAlign w:val="center"/>
          </w:tcPr>
          <w:p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:rsidTr="00874DF3">
        <w:tc>
          <w:tcPr>
            <w:tcW w:w="2312" w:type="dxa"/>
            <w:vAlign w:val="center"/>
          </w:tcPr>
          <w:p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951"/>
        <w:gridCol w:w="4391"/>
      </w:tblGrid>
      <w:tr w:rsidR="00780A7C" w:rsidRPr="00780A7C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:rsidTr="00874DF3">
        <w:tc>
          <w:tcPr>
            <w:tcW w:w="3951" w:type="dxa"/>
            <w:vAlign w:val="center"/>
          </w:tcPr>
          <w:p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:rsidTr="00874DF3">
        <w:tc>
          <w:tcPr>
            <w:tcW w:w="3951" w:type="dxa"/>
            <w:vAlign w:val="center"/>
          </w:tcPr>
          <w:p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:rsidR="006D1899" w:rsidRDefault="006D1899" w:rsidP="006D1899">
      <w:pPr>
        <w:rPr>
          <w:rStyle w:val="jlqj4b"/>
          <w:lang/>
        </w:rPr>
      </w:pPr>
      <w:r>
        <w:rPr>
          <w:rStyle w:val="jlqj4b"/>
          <w:lang/>
        </w:rPr>
        <w:t xml:space="preserve">Write a </w:t>
      </w:r>
      <w:r w:rsidRPr="006D1899">
        <w:rPr>
          <w:rStyle w:val="jlqj4b"/>
          <w:b/>
          <w:lang/>
        </w:rPr>
        <w:t>function</w:t>
      </w:r>
      <w:r>
        <w:rPr>
          <w:rStyle w:val="jlqj4b"/>
          <w:lang/>
        </w:rPr>
        <w:t xml:space="preserve"> to help </w:t>
      </w:r>
      <w:r w:rsidRPr="006D1899">
        <w:rPr>
          <w:rStyle w:val="jlqj4b"/>
          <w:b/>
          <w:lang/>
        </w:rPr>
        <w:t>Ivan</w:t>
      </w:r>
      <w:r>
        <w:rPr>
          <w:rStyle w:val="jlqj4b"/>
          <w:lang/>
        </w:rPr>
        <w:t xml:space="preserve"> calculate how many hours a day he has to spend reading the necessary literature</w:t>
      </w:r>
      <w:r w:rsidRPr="006D1899">
        <w:rPr>
          <w:lang/>
        </w:rPr>
        <w:t xml:space="preserve"> </w:t>
      </w:r>
      <w:r>
        <w:rPr>
          <w:rStyle w:val="jlqj4b"/>
          <w:lang/>
        </w:rPr>
        <w:t>fro</w:t>
      </w:r>
      <w:r w:rsidR="00015B91">
        <w:rPr>
          <w:rStyle w:val="jlqj4b"/>
          <w:lang/>
        </w:rPr>
        <w:t>m the list given for the summer vacation</w:t>
      </w:r>
      <w:r>
        <w:rPr>
          <w:rStyle w:val="jlqj4b"/>
          <w:lang/>
        </w:rPr>
        <w:t>.</w:t>
      </w:r>
    </w:p>
    <w:p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/>
        </w:rPr>
      </w:pPr>
      <w:r>
        <w:rPr>
          <w:rStyle w:val="jlqj4b"/>
          <w:b/>
          <w:lang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/>
        </w:rPr>
        <w:t xml:space="preserve"> the current book</w:t>
      </w:r>
      <w:r w:rsidR="006D1899" w:rsidRPr="006D1899">
        <w:rPr>
          <w:rStyle w:val="jlqj4b"/>
          <w:lang/>
        </w:rPr>
        <w:t xml:space="preserve"> - </w:t>
      </w:r>
      <w:r w:rsidR="006D1899" w:rsidRPr="006D1899">
        <w:rPr>
          <w:rStyle w:val="jlqj4b"/>
          <w:b/>
          <w:lang/>
        </w:rPr>
        <w:t>integer</w:t>
      </w:r>
      <w:r w:rsidR="006D1899" w:rsidRPr="006D1899">
        <w:rPr>
          <w:rStyle w:val="jlqj4b"/>
          <w:lang/>
        </w:rPr>
        <w:t xml:space="preserve"> [1… 1000] </w:t>
      </w:r>
    </w:p>
    <w:p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/>
        </w:rPr>
      </w:pPr>
      <w:r w:rsidRPr="006D1899">
        <w:rPr>
          <w:rStyle w:val="jlqj4b"/>
          <w:b/>
          <w:lang/>
        </w:rPr>
        <w:t xml:space="preserve">Pages read in 1 hour </w:t>
      </w:r>
      <w:r w:rsidRPr="000363C3">
        <w:rPr>
          <w:rStyle w:val="jlqj4b"/>
          <w:lang/>
        </w:rPr>
        <w:t>-</w:t>
      </w:r>
      <w:r w:rsidRPr="006D1899">
        <w:rPr>
          <w:rStyle w:val="jlqj4b"/>
          <w:b/>
          <w:lang/>
        </w:rPr>
        <w:t xml:space="preserve"> integer </w:t>
      </w:r>
      <w:r w:rsidRPr="000363C3">
        <w:rPr>
          <w:rStyle w:val="jlqj4b"/>
          <w:lang/>
        </w:rPr>
        <w:t>[1… 1000]</w:t>
      </w:r>
    </w:p>
    <w:p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/>
        </w:rPr>
      </w:pPr>
      <w:r w:rsidRPr="006D1899">
        <w:rPr>
          <w:rStyle w:val="jlqj4b"/>
          <w:b/>
          <w:lang/>
        </w:rPr>
        <w:t>The number of days for which you must read the book</w:t>
      </w:r>
      <w:r>
        <w:rPr>
          <w:rStyle w:val="jlqj4b"/>
          <w:lang/>
        </w:rPr>
        <w:t xml:space="preserve"> -  </w:t>
      </w:r>
      <w:r w:rsidRPr="006D1899">
        <w:rPr>
          <w:rStyle w:val="jlqj4b"/>
          <w:b/>
          <w:lang/>
        </w:rPr>
        <w:t>integer</w:t>
      </w:r>
      <w:r>
        <w:rPr>
          <w:rStyle w:val="jlqj4b"/>
          <w:lang/>
        </w:rPr>
        <w:t xml:space="preserve"> [1… 1000]</w:t>
      </w:r>
    </w:p>
    <w:p w:rsidR="006D1899" w:rsidRDefault="006D1899" w:rsidP="006D1899">
      <w:pPr>
        <w:rPr>
          <w:rStyle w:val="jlqj4b"/>
          <w:lang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/>
        </w:rPr>
        <w:t xml:space="preserve">print on the console the </w:t>
      </w:r>
      <w:r w:rsidRPr="006D1899">
        <w:rPr>
          <w:rStyle w:val="jlqj4b"/>
          <w:b/>
          <w:lang/>
        </w:rPr>
        <w:t>number of hours</w:t>
      </w:r>
      <w:r>
        <w:rPr>
          <w:rStyle w:val="jlqj4b"/>
          <w:lang/>
        </w:rPr>
        <w:t>, that Ivan has to read each day.</w:t>
      </w:r>
    </w:p>
    <w:p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75"/>
        <w:gridCol w:w="900"/>
        <w:gridCol w:w="8730"/>
      </w:tblGrid>
      <w:tr w:rsidR="00015B91" w:rsidRPr="00AA2715" w:rsidTr="00345D5D">
        <w:tc>
          <w:tcPr>
            <w:tcW w:w="1075" w:type="dxa"/>
            <w:shd w:val="clear" w:color="auto" w:fill="D9D9D9"/>
          </w:tcPr>
          <w:p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/>
              </w:rPr>
              <w:t>Explanations</w:t>
            </w:r>
          </w:p>
        </w:tc>
      </w:tr>
      <w:tr w:rsidR="00015B91" w:rsidRPr="00152F2A" w:rsidTr="00345D5D">
        <w:trPr>
          <w:trHeight w:val="406"/>
        </w:trPr>
        <w:tc>
          <w:tcPr>
            <w:tcW w:w="1075" w:type="dxa"/>
          </w:tcPr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:rsidR="002F604A" w:rsidRDefault="00015B91" w:rsidP="00345D5D">
            <w:pPr>
              <w:spacing w:before="60" w:after="0" w:line="276" w:lineRule="auto"/>
              <w:rPr>
                <w:rStyle w:val="jlqj4b"/>
                <w:lang/>
              </w:rPr>
            </w:pPr>
            <w:r>
              <w:rPr>
                <w:rStyle w:val="jlqj4b"/>
                <w:lang/>
              </w:rPr>
              <w:t xml:space="preserve">Total time to read the book: </w:t>
            </w:r>
            <w:r w:rsidRPr="00015B91">
              <w:rPr>
                <w:rStyle w:val="jlqj4b"/>
                <w:b/>
                <w:lang/>
              </w:rPr>
              <w:t>212 pages / 20 pages per hour = 10.6 hours</w:t>
            </w:r>
          </w:p>
          <w:p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/>
              </w:rPr>
              <w:t xml:space="preserve">Required hours per day: </w:t>
            </w:r>
            <w:r w:rsidRPr="00015B91">
              <w:rPr>
                <w:rStyle w:val="jlqj4b"/>
                <w:b/>
                <w:lang/>
              </w:rPr>
              <w:t>10.6 hours / 2 days = 5.3 hours</w:t>
            </w:r>
            <w:r>
              <w:rPr>
                <w:rStyle w:val="jlqj4b"/>
                <w:lang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:rsidTr="00345D5D">
        <w:tc>
          <w:tcPr>
            <w:tcW w:w="1075" w:type="dxa"/>
            <w:shd w:val="clear" w:color="auto" w:fill="D9D9D9"/>
          </w:tcPr>
          <w:p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:rsidTr="00345D5D">
        <w:trPr>
          <w:trHeight w:val="406"/>
        </w:trPr>
        <w:tc>
          <w:tcPr>
            <w:tcW w:w="1075" w:type="dxa"/>
          </w:tcPr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:rsidR="002F604A" w:rsidRDefault="00015B91" w:rsidP="00345D5D">
            <w:pPr>
              <w:spacing w:before="60" w:after="0"/>
              <w:rPr>
                <w:rStyle w:val="jlqj4b"/>
                <w:lang/>
              </w:rPr>
            </w:pPr>
            <w:r>
              <w:rPr>
                <w:rStyle w:val="jlqj4b"/>
                <w:lang/>
              </w:rPr>
              <w:t xml:space="preserve">Total reading time of the book: </w:t>
            </w:r>
            <w:r w:rsidRPr="00015B91">
              <w:rPr>
                <w:rStyle w:val="jlqj4b"/>
                <w:b/>
                <w:lang/>
              </w:rPr>
              <w:t>432 pages / 15 pages per hour = 28.8 hours</w:t>
            </w:r>
          </w:p>
          <w:p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/>
              </w:rPr>
              <w:t xml:space="preserve">Required hours per day: </w:t>
            </w:r>
            <w:r w:rsidRPr="00015B91">
              <w:rPr>
                <w:rStyle w:val="jlqj4b"/>
                <w:b/>
                <w:lang/>
              </w:rPr>
              <w:t>28.8 hours / 4 days = 7.2 hours</w:t>
            </w:r>
            <w:r>
              <w:rPr>
                <w:rStyle w:val="jlqj4b"/>
                <w:lang/>
              </w:rPr>
              <w:t xml:space="preserve"> per day</w:t>
            </w:r>
          </w:p>
          <w:p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:rsidR="00554454" w:rsidRPr="00780A7C" w:rsidRDefault="00554454" w:rsidP="00780A7C">
      <w:pPr>
        <w:rPr>
          <w:lang w:val="bg-BG"/>
        </w:rPr>
      </w:pPr>
    </w:p>
    <w:p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121"/>
      </w:tblGrid>
      <w:tr w:rsidR="00780A7C" w:rsidRPr="00780A7C" w:rsidTr="00874DF3">
        <w:tc>
          <w:tcPr>
            <w:tcW w:w="769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:rsidTr="00874DF3">
        <w:tc>
          <w:tcPr>
            <w:tcW w:w="769" w:type="dxa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:rsidTr="00874DF3">
        <w:tc>
          <w:tcPr>
            <w:tcW w:w="769" w:type="dxa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1622"/>
      </w:tblGrid>
      <w:tr w:rsidR="00780A7C" w:rsidRPr="00780A7C" w:rsidTr="00874DF3">
        <w:tc>
          <w:tcPr>
            <w:tcW w:w="769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:rsidTr="00874DF3">
        <w:tc>
          <w:tcPr>
            <w:tcW w:w="769" w:type="dxa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:rsidTr="00874DF3">
        <w:tc>
          <w:tcPr>
            <w:tcW w:w="769" w:type="dxa"/>
          </w:tcPr>
          <w:p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60"/>
        <w:gridCol w:w="936"/>
      </w:tblGrid>
      <w:tr w:rsidR="00780A7C" w:rsidRPr="00780A7C" w:rsidTr="00874DF3">
        <w:tc>
          <w:tcPr>
            <w:tcW w:w="660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:rsidTr="00874DF3">
        <w:tc>
          <w:tcPr>
            <w:tcW w:w="660" w:type="dxa"/>
          </w:tcPr>
          <w:p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:rsidTr="00874DF3">
        <w:tc>
          <w:tcPr>
            <w:tcW w:w="660" w:type="dxa"/>
          </w:tcPr>
          <w:p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797C" w:rsidRDefault="00F6797C" w:rsidP="008068A2">
      <w:pPr>
        <w:spacing w:after="0" w:line="240" w:lineRule="auto"/>
      </w:pPr>
      <w:r>
        <w:separator/>
      </w:r>
    </w:p>
  </w:endnote>
  <w:endnote w:type="continuationSeparator" w:id="0">
    <w:p w:rsidR="00F6797C" w:rsidRDefault="00F679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4DF3" w:rsidRDefault="007E6ED2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874DF3" w:rsidRPr="002C539D" w:rsidRDefault="00874DF3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874DF3" w:rsidRPr="002C539D" w:rsidRDefault="00874DF3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:rsidR="00874DF3" w:rsidRPr="00596AA5" w:rsidRDefault="00874DF3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874DF3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874DF3" w:rsidRPr="00596AA5" w:rsidRDefault="00874DF3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E6ED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E6ED2" w:rsidRPr="00596AA5">
                  <w:rPr>
                    <w:sz w:val="18"/>
                    <w:szCs w:val="18"/>
                  </w:rPr>
                  <w:fldChar w:fldCharType="separate"/>
                </w:r>
                <w:r w:rsidR="00DA1A79">
                  <w:rPr>
                    <w:noProof/>
                    <w:sz w:val="18"/>
                    <w:szCs w:val="18"/>
                  </w:rPr>
                  <w:t>7</w:t>
                </w:r>
                <w:r w:rsidR="007E6ED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DA1A79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797C" w:rsidRDefault="00F6797C" w:rsidP="008068A2">
      <w:pPr>
        <w:spacing w:after="0" w:line="240" w:lineRule="auto"/>
      </w:pPr>
      <w:r>
        <w:separator/>
      </w:r>
    </w:p>
  </w:footnote>
  <w:footnote w:type="continuationSeparator" w:id="0">
    <w:p w:rsidR="00F6797C" w:rsidRDefault="00F679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74DF3" w:rsidRDefault="00874DF3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E6ED2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A1A79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6797C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D6D282-8DD2-42E3-866A-D43F5957D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16</Words>
  <Characters>522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3T15:57:00Z</dcterms:created>
  <dcterms:modified xsi:type="dcterms:W3CDTF">2022-09-23T15:57:00Z</dcterms:modified>
  <cp:category>computer programming;programming;software development;software engineering</cp:category>
</cp:coreProperties>
</file>